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harmac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24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Your Name</w:t>
      </w:r>
    </w:p>
    <w:p>
      <w:pPr>
        <w:pStyle w:val="BodyText"/>
      </w:pPr>
      <w:r>
        <w:t xml:space="preserve">Address Line 1, City, Postal Code</w:t>
      </w:r>
    </w:p>
    <w:p>
      <w:pPr>
        <w:pStyle w:val="BodyText"/>
      </w:pPr>
      <w:r>
        <w:t xml:space="preserve">Email: your.email@example.com | Phone: +92-XXX-XXXXXXX</w:t>
      </w:r>
    </w:p>
    <w:p>
      <w:pPr>
        <w:pStyle w:val="BodyText"/>
      </w:pPr>
      <w:r>
        <w:rPr>
          <w:bCs/>
          <w:b/>
        </w:rPr>
        <w:t xml:space="preserve">Recipient's Name</w:t>
      </w:r>
    </w:p>
    <w:p>
      <w:pPr>
        <w:pStyle w:val="BodyText"/>
      </w:pPr>
      <w:r>
        <w:t xml:space="preserve">Employer's Name</w:t>
      </w:r>
    </w:p>
    <w:p>
      <w:pPr>
        <w:pStyle w:val="BodyText"/>
      </w:pPr>
      <w:r>
        <w:t xml:space="preserve">Organization Name</w:t>
      </w:r>
    </w:p>
    <w:p>
      <w:pPr>
        <w:pStyle w:val="BodyText"/>
      </w:pPr>
      <w:r>
        <w:t xml:space="preserve">Address Line 1, City, Postal Code</w:t>
      </w:r>
    </w:p>
    <w:p>
      <w:pPr>
        <w:pStyle w:val="BodyText"/>
      </w:pPr>
      <w:r>
        <w:t xml:space="preserve">Date: [Insert Date]</w:t>
      </w:r>
    </w:p>
    <w:bookmarkStart w:id="23" w:name="dear-recipients-name"/>
    <w:p>
      <w:pPr>
        <w:pStyle w:val="Heading2"/>
      </w:pPr>
      <w:r>
        <w:t xml:space="preserve">Dear [Recipient's Name],</w:t>
      </w:r>
    </w:p>
    <w:p>
      <w:pPr>
        <w:pStyle w:val="FirstParagraph"/>
      </w:pPr>
      <w:r>
        <w:t xml:space="preserve">As a dedicated and experienced pharmacist with a strong commitment to healthcare excellence, I am excited to apply for the Pharmacist position at your esteemed organization in Pakistan Islamabad. With [X years] of hands-on experience in pharmacy operations, patient counseling, and medication management, I am confident in my ability to contribute effectively to your team while aligning with the unique needs of Islamabad’s dynamic healthcare landscape.</w:t>
      </w:r>
    </w:p>
    <w:p>
      <w:pPr>
        <w:pStyle w:val="BodyText"/>
      </w:pPr>
      <w:r>
        <w:t xml:space="preserve">My journey as a Pharmacist has been guided by a deep passion for improving public health outcomes through precision, compassion, and innovation. In Pakistan Islamabad, where healthcare access and quality are critical priorities, I have witnessed firsthand the importance of pharmacists as trusted advisors in both clinical and community settings. My expertise in [specific areas such as drug therapy management, compounding medications, or pharmaceutical research] complements the vital role pharmacists play in ensuring safe and effective patient care across diverse demographics.</w:t>
      </w:r>
    </w:p>
    <w:bookmarkStart w:id="20" w:name="why-i-am-the-ideal-candidate"/>
    <w:p>
      <w:pPr>
        <w:pStyle w:val="Heading3"/>
      </w:pPr>
      <w:r>
        <w:t xml:space="preserve">Why I Am the Ideal Candidate</w:t>
      </w:r>
    </w:p>
    <w:p>
      <w:pPr>
        <w:pStyle w:val="FirstParagraph"/>
      </w:pPr>
      <w:r>
        <w:t xml:space="preserve">As a Pharmacist, I have consistently demonstrated a commitment to professional growth, ethical practice, and patient-centered care. In my previous role at [Previous Pharmacy Name] in Islamabad, I was responsible for [specific responsibilities such as "overseeing prescription accuracy," "conducting medication reviews," or "collaborating with physicians to optimize treatment plans"]. These experiences honed my ability to navigate complex pharmaceutical challenges while maintaining a focus on patient safety and satisfaction.</w:t>
      </w:r>
    </w:p>
    <w:p>
      <w:pPr>
        <w:pStyle w:val="BodyText"/>
      </w:pPr>
      <w:r>
        <w:t xml:space="preserve">One of my key strengths lies in my ability to [specific skill, e.g., "analyze drug interactions" or "provide culturally sensitive counseling"]. In Islamabad, where diverse communities rely on pharmacists for both medical guidance and health education, this skill is invaluable. For instance, I recently [example of a project or achievement, such as "developed a community outreach program to educate elderly patients on medication adherence," which reduced hospital readmissions by 15%]. Such initiatives reflect my dedication to fostering trust between healthcare providers and the public.</w:t>
      </w:r>
    </w:p>
    <w:p>
      <w:pPr>
        <w:pStyle w:val="BodyText"/>
      </w:pPr>
      <w:r>
        <w:t xml:space="preserve">Additionally, my proficiency in [specific software or tools, e.g., "pharmacy management systems" or "clinical data analysis"] ensures seamless integration into your operations. I understand that pharmacies in Pakistan Islamabad must balance high-volume patient care with regulatory compliance. My attention to detail and familiarity with local pharmaceutical regulations position me to contribute immediately and effectively.</w:t>
      </w:r>
    </w:p>
    <w:bookmarkEnd w:id="20"/>
    <w:bookmarkStart w:id="21" w:name="why-pakistan-islamabad"/>
    <w:p>
      <w:pPr>
        <w:pStyle w:val="Heading3"/>
      </w:pPr>
      <w:r>
        <w:t xml:space="preserve">Why Pakistan Islamabad?</w:t>
      </w:r>
    </w:p>
    <w:p>
      <w:pPr>
        <w:pStyle w:val="FirstParagraph"/>
      </w:pPr>
      <w:r>
        <w:t xml:space="preserve">Pakistan Islamabad, as the capital city, is a hub of medical innovation and public health initiatives. The city’s growing population and evolving healthcare infrastructure demand pharmacists who are not only technically proficient but also adaptable to changing needs. I am particularly drawn to your organization because of its [specific value or mission, e.g., "commitment to community wellness" or "focus on accessible healthcare solutions"].</w:t>
      </w:r>
    </w:p>
    <w:p>
      <w:pPr>
        <w:pStyle w:val="BodyText"/>
      </w:pPr>
      <w:r>
        <w:t xml:space="preserve">Islamabad’s unique blend of modern healthcare facilities and traditional practices presents an opportunity for pharmacists to bridge gaps in treatment access. For example, I have worked closely with rural clinics in Islamabad to [specific task, such as "establish mobile dispensing units" or "train local staff on medication protocols"]. These experiences have deepened my understanding of the challenges faced by underserved communities and reinforced my resolve to make a meaningful impact.</w:t>
      </w:r>
    </w:p>
    <w:p>
      <w:pPr>
        <w:pStyle w:val="BodyText"/>
      </w:pPr>
      <w:r>
        <w:t xml:space="preserve">Moreover, I am eager to contribute to the professional development of pharmacists in Islamabad. My background in [specific area, e.g., "pharmaceutical education" or "research collaboration"] aligns with your organization’s goals of advancing the pharmacy profession. I am confident that my proactive approach and collaborative spirit will add value to your team.</w:t>
      </w:r>
    </w:p>
    <w:bookmarkEnd w:id="21"/>
    <w:bookmarkStart w:id="22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ank you for considering my application for the Pharmacist position in Pakistan Islamabad. I am enthusiastic about the opportunity to bring my skills, experience, and passion for healthcare to your organization. I would welcome the chance to discuss how my background aligns with your needs and how I can contribute to your mission of excellence in patient care.</w:t>
      </w:r>
    </w:p>
    <w:p>
      <w:pPr>
        <w:pStyle w:val="BodyText"/>
      </w:pPr>
      <w:r>
        <w:t xml:space="preserve">Please feel free to contact me at [your phone number] or [your email address] at your earliest convenience. I look forward to the possibility of working together in Islamabad, where pharmacists play a pivotal role in shaping a healthier future for all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Your Name</w:t>
      </w:r>
    </w:p>
    <w:p>
      <w:pPr>
        <w:pStyle w:val="BodyText"/>
      </w:pPr>
      <w:r>
        <w:t xml:space="preserve">This cover letter is designed for the Pharmacist role in Pakistan Islamabad and emphasizes the candidate's expertise, community focus, and alignment with local healthcare needs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Pharmacist Position in Pakistan Islamabad</dc:title>
  <dc:creator/>
  <dc:language>en</dc:language>
  <cp:keywords/>
  <dcterms:created xsi:type="dcterms:W3CDTF">2026-07-23T23:17:17Z</dcterms:created>
  <dcterms:modified xsi:type="dcterms:W3CDTF">2026-07-23T23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